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14565" w14:textId="6C0A4481" w:rsidR="005A1058" w:rsidRDefault="005A1058" w:rsidP="005A1058">
      <w:pPr>
        <w:ind w:left="720" w:hanging="360"/>
      </w:pPr>
      <w:r>
        <w:t>To initialize</w:t>
      </w:r>
    </w:p>
    <w:p w14:paraId="4B47130F" w14:textId="6DD70BC9" w:rsidR="005A1058" w:rsidRDefault="005A1058" w:rsidP="005A1058">
      <w:pPr>
        <w:pStyle w:val="ListParagraph"/>
        <w:numPr>
          <w:ilvl w:val="0"/>
          <w:numId w:val="1"/>
        </w:numPr>
      </w:pPr>
      <w:r>
        <w:t>In RStudio</w:t>
      </w:r>
    </w:p>
    <w:p w14:paraId="33A97893" w14:textId="77777777" w:rsidR="005A1058" w:rsidRDefault="005A1058" w:rsidP="005A1058">
      <w:pPr>
        <w:pStyle w:val="ListParagraph"/>
        <w:numPr>
          <w:ilvl w:val="1"/>
          <w:numId w:val="1"/>
        </w:numPr>
      </w:pPr>
      <w:r>
        <w:t>New project</w:t>
      </w:r>
    </w:p>
    <w:p w14:paraId="09AE2129" w14:textId="76004E6C" w:rsidR="005A1058" w:rsidRDefault="005A1058" w:rsidP="005A1058">
      <w:pPr>
        <w:pStyle w:val="ListParagraph"/>
        <w:numPr>
          <w:ilvl w:val="1"/>
          <w:numId w:val="1"/>
        </w:numPr>
      </w:pPr>
      <w:r>
        <w:t>New directory</w:t>
      </w:r>
    </w:p>
    <w:p w14:paraId="04CD8B6F" w14:textId="07D48E5C" w:rsidR="00E86881" w:rsidRDefault="00E86881" w:rsidP="005A1058">
      <w:pPr>
        <w:pStyle w:val="ListParagraph"/>
        <w:numPr>
          <w:ilvl w:val="1"/>
          <w:numId w:val="1"/>
        </w:numPr>
      </w:pPr>
      <w:r>
        <w:t>Select “</w:t>
      </w:r>
      <w:r>
        <w:t xml:space="preserve">Website using </w:t>
      </w:r>
      <w:proofErr w:type="spellStart"/>
      <w:r>
        <w:t>blogdown</w:t>
      </w:r>
      <w:proofErr w:type="spellEnd"/>
      <w:r>
        <w:t>”</w:t>
      </w:r>
    </w:p>
    <w:p w14:paraId="3CE0D886" w14:textId="18DF71B0" w:rsidR="00E86881" w:rsidRDefault="00E86881" w:rsidP="005A1058">
      <w:pPr>
        <w:pStyle w:val="ListParagraph"/>
        <w:numPr>
          <w:ilvl w:val="1"/>
          <w:numId w:val="1"/>
        </w:numPr>
      </w:pPr>
      <w:r>
        <w:t xml:space="preserve">In Hugo theme put in whatever name/theme that you want from </w:t>
      </w:r>
      <w:hyperlink r:id="rId5" w:history="1">
        <w:r>
          <w:rPr>
            <w:rStyle w:val="Hyperlink"/>
          </w:rPr>
          <w:t>https://themes.gohugo.io/</w:t>
        </w:r>
      </w:hyperlink>
    </w:p>
    <w:p w14:paraId="54EBCF1A" w14:textId="4670F1FD" w:rsidR="00F26E7E" w:rsidRDefault="005A1058" w:rsidP="00E86881">
      <w:pPr>
        <w:pStyle w:val="ListParagraph"/>
        <w:numPr>
          <w:ilvl w:val="1"/>
          <w:numId w:val="1"/>
        </w:numPr>
      </w:pPr>
      <w:r>
        <w:t>Place it under Data and Math folder</w:t>
      </w:r>
    </w:p>
    <w:p w14:paraId="454B26B9" w14:textId="2E425462" w:rsidR="00DD3BCA" w:rsidRDefault="00F26E7E" w:rsidP="00F26E7E">
      <w:pPr>
        <w:pStyle w:val="ListParagraph"/>
        <w:numPr>
          <w:ilvl w:val="1"/>
          <w:numId w:val="1"/>
        </w:numPr>
      </w:pPr>
      <w:r>
        <w:t>Once created,</w:t>
      </w:r>
      <w:r w:rsidR="00DD3BCA">
        <w:t xml:space="preserve"> replace </w:t>
      </w:r>
      <w:proofErr w:type="spellStart"/>
      <w:r w:rsidR="00DD3BCA">
        <w:t>baseURL</w:t>
      </w:r>
      <w:proofErr w:type="spellEnd"/>
      <w:r w:rsidR="00DD3BCA">
        <w:t xml:space="preserve"> with “/”</w:t>
      </w:r>
      <w:r>
        <w:t xml:space="preserve"> </w:t>
      </w:r>
    </w:p>
    <w:p w14:paraId="07294294" w14:textId="209D1569" w:rsidR="00F26E7E" w:rsidRDefault="00DD3BCA" w:rsidP="00F26E7E">
      <w:pPr>
        <w:pStyle w:val="ListParagraph"/>
        <w:numPr>
          <w:ilvl w:val="1"/>
          <w:numId w:val="1"/>
        </w:numPr>
      </w:pPr>
      <w:r>
        <w:t>R</w:t>
      </w:r>
      <w:r w:rsidR="00B525D4">
        <w:t xml:space="preserve">un </w:t>
      </w:r>
      <w:proofErr w:type="spellStart"/>
      <w:r w:rsidR="00B525D4">
        <w:t>blogdown</w:t>
      </w:r>
      <w:proofErr w:type="spellEnd"/>
      <w:r w:rsidR="00B525D4">
        <w:t>::</w:t>
      </w:r>
      <w:proofErr w:type="spellStart"/>
      <w:r w:rsidR="00B525D4">
        <w:t>serve_site</w:t>
      </w:r>
      <w:proofErr w:type="spellEnd"/>
      <w:r w:rsidR="00B525D4">
        <w:t>()</w:t>
      </w:r>
    </w:p>
    <w:p w14:paraId="079B9021" w14:textId="5E493E4E" w:rsidR="005A1058" w:rsidRDefault="005A1058" w:rsidP="005A1058">
      <w:pPr>
        <w:pStyle w:val="ListParagraph"/>
        <w:numPr>
          <w:ilvl w:val="0"/>
          <w:numId w:val="1"/>
        </w:numPr>
      </w:pPr>
      <w:r>
        <w:t>On GitHub</w:t>
      </w:r>
    </w:p>
    <w:p w14:paraId="3AE81532" w14:textId="4460A5DC" w:rsidR="005A1058" w:rsidRDefault="005A1058" w:rsidP="005A1058">
      <w:pPr>
        <w:pStyle w:val="ListParagraph"/>
        <w:numPr>
          <w:ilvl w:val="1"/>
          <w:numId w:val="1"/>
        </w:numPr>
      </w:pPr>
      <w:r>
        <w:t>Create a new repo</w:t>
      </w:r>
    </w:p>
    <w:p w14:paraId="4AC7B400" w14:textId="7B8F03A4" w:rsidR="005A1058" w:rsidRDefault="005A1058" w:rsidP="005A1058">
      <w:pPr>
        <w:pStyle w:val="ListParagraph"/>
        <w:numPr>
          <w:ilvl w:val="1"/>
          <w:numId w:val="1"/>
        </w:numPr>
      </w:pPr>
      <w:r>
        <w:t>Stay on the first page where it tells you how to add files</w:t>
      </w:r>
    </w:p>
    <w:p w14:paraId="08A7EBE8" w14:textId="1D45489D" w:rsidR="00F26E7E" w:rsidRDefault="005A1058" w:rsidP="00111A18">
      <w:pPr>
        <w:pStyle w:val="ListParagraph"/>
        <w:numPr>
          <w:ilvl w:val="0"/>
          <w:numId w:val="1"/>
        </w:numPr>
      </w:pPr>
      <w:r>
        <w:t>In Data and Math folder in OneDrive</w:t>
      </w:r>
    </w:p>
    <w:p w14:paraId="78B7D976" w14:textId="107236AB" w:rsidR="005A1058" w:rsidRDefault="005A1058" w:rsidP="005A1058">
      <w:pPr>
        <w:pStyle w:val="ListParagraph"/>
        <w:numPr>
          <w:ilvl w:val="1"/>
          <w:numId w:val="1"/>
        </w:numPr>
      </w:pPr>
      <w:r>
        <w:t>Right click and select Git Bash Here</w:t>
      </w:r>
    </w:p>
    <w:p w14:paraId="00D5CD92" w14:textId="09B548EA" w:rsidR="005A1058" w:rsidRDefault="005A1058" w:rsidP="005A1058">
      <w:pPr>
        <w:pStyle w:val="ListParagraph"/>
        <w:numPr>
          <w:ilvl w:val="1"/>
          <w:numId w:val="1"/>
        </w:numPr>
      </w:pPr>
      <w:r>
        <w:t xml:space="preserve">Type git </w:t>
      </w:r>
      <w:proofErr w:type="spellStart"/>
      <w:r>
        <w:t>init</w:t>
      </w:r>
      <w:proofErr w:type="spellEnd"/>
    </w:p>
    <w:p w14:paraId="253C0BB8" w14:textId="2A1BDEF9" w:rsidR="005A1058" w:rsidRDefault="005A1058" w:rsidP="005A1058">
      <w:pPr>
        <w:pStyle w:val="ListParagraph"/>
        <w:numPr>
          <w:ilvl w:val="1"/>
          <w:numId w:val="1"/>
        </w:numPr>
      </w:pPr>
      <w:r>
        <w:t>Type git status</w:t>
      </w:r>
    </w:p>
    <w:p w14:paraId="0B9A55BC" w14:textId="7381395C" w:rsidR="005A1058" w:rsidRDefault="005A1058" w:rsidP="005A1058">
      <w:pPr>
        <w:pStyle w:val="ListParagraph"/>
        <w:numPr>
          <w:ilvl w:val="1"/>
          <w:numId w:val="1"/>
        </w:numPr>
      </w:pPr>
      <w:r>
        <w:t>Type git add .</w:t>
      </w:r>
    </w:p>
    <w:p w14:paraId="3AD7BBA4" w14:textId="71963AEE" w:rsidR="005A1058" w:rsidRDefault="005A1058" w:rsidP="005A1058">
      <w:pPr>
        <w:pStyle w:val="ListParagraph"/>
        <w:numPr>
          <w:ilvl w:val="1"/>
          <w:numId w:val="1"/>
        </w:numPr>
      </w:pPr>
      <w:r>
        <w:t>Type git commit -m "WHATEVERYOUWANNASAY" .</w:t>
      </w:r>
    </w:p>
    <w:p w14:paraId="01465677" w14:textId="0F227FFC" w:rsidR="005A1058" w:rsidRDefault="005A1058" w:rsidP="005A1058">
      <w:pPr>
        <w:pStyle w:val="ListParagraph"/>
        <w:numPr>
          <w:ilvl w:val="1"/>
          <w:numId w:val="1"/>
        </w:numPr>
      </w:pPr>
      <w:r>
        <w:t>Type git remote add origin https://github.com/nicholasbroussard/NAMEOFREPO.git</w:t>
      </w:r>
    </w:p>
    <w:p w14:paraId="62CA2FB9" w14:textId="227C8ADE" w:rsidR="005A1058" w:rsidRDefault="005A1058" w:rsidP="005A1058">
      <w:pPr>
        <w:pStyle w:val="ListParagraph"/>
        <w:numPr>
          <w:ilvl w:val="1"/>
          <w:numId w:val="1"/>
        </w:numPr>
      </w:pPr>
      <w:r>
        <w:t>git push -u origin master</w:t>
      </w:r>
    </w:p>
    <w:p w14:paraId="64B17AA2" w14:textId="44728452" w:rsidR="00DD3BCA" w:rsidRDefault="005A1058" w:rsidP="00DD3BCA">
      <w:pPr>
        <w:pStyle w:val="ListParagraph"/>
        <w:numPr>
          <w:ilvl w:val="0"/>
          <w:numId w:val="1"/>
        </w:numPr>
      </w:pPr>
      <w:r>
        <w:t xml:space="preserve">On </w:t>
      </w:r>
      <w:proofErr w:type="spellStart"/>
      <w:r w:rsidR="00DD3BCA">
        <w:t>Netlify</w:t>
      </w:r>
      <w:proofErr w:type="spellEnd"/>
    </w:p>
    <w:p w14:paraId="784B22CA" w14:textId="0C90AB4E" w:rsidR="00DD3BCA" w:rsidRDefault="00E86881" w:rsidP="00DD3BCA">
      <w:pPr>
        <w:pStyle w:val="ListParagraph"/>
        <w:numPr>
          <w:ilvl w:val="1"/>
          <w:numId w:val="1"/>
        </w:numPr>
      </w:pPr>
      <w:r>
        <w:t>New site from Git</w:t>
      </w:r>
    </w:p>
    <w:p w14:paraId="25087C12" w14:textId="17E2A642" w:rsidR="00E86881" w:rsidRDefault="00E86881" w:rsidP="00DD3BCA">
      <w:pPr>
        <w:pStyle w:val="ListParagraph"/>
        <w:numPr>
          <w:ilvl w:val="1"/>
          <w:numId w:val="1"/>
        </w:numPr>
      </w:pPr>
      <w:r>
        <w:t>Connect to GitHub</w:t>
      </w:r>
    </w:p>
    <w:p w14:paraId="6D10DDE2" w14:textId="25CFD099" w:rsidR="00E86881" w:rsidRDefault="00E86881" w:rsidP="00DD3BCA">
      <w:pPr>
        <w:pStyle w:val="ListParagraph"/>
        <w:numPr>
          <w:ilvl w:val="1"/>
          <w:numId w:val="1"/>
        </w:numPr>
      </w:pPr>
      <w:r>
        <w:t>Choose repo</w:t>
      </w:r>
    </w:p>
    <w:p w14:paraId="30823B40" w14:textId="0ABEA99B" w:rsidR="00426F0A" w:rsidRDefault="00426F0A" w:rsidP="00DD3BCA">
      <w:pPr>
        <w:pStyle w:val="ListParagraph"/>
        <w:numPr>
          <w:ilvl w:val="1"/>
          <w:numId w:val="1"/>
        </w:numPr>
      </w:pPr>
      <w:r>
        <w:t>Leave “Build Command” blank</w:t>
      </w:r>
    </w:p>
    <w:p w14:paraId="4F7D5DCC" w14:textId="1DAAC495" w:rsidR="00426F0A" w:rsidRDefault="00426F0A" w:rsidP="00DD3BCA">
      <w:pPr>
        <w:pStyle w:val="ListParagraph"/>
        <w:numPr>
          <w:ilvl w:val="1"/>
          <w:numId w:val="1"/>
        </w:numPr>
      </w:pPr>
      <w:r>
        <w:t>Deploy</w:t>
      </w:r>
    </w:p>
    <w:p w14:paraId="7E92907B" w14:textId="2D5DC461" w:rsidR="00DD3BCA" w:rsidRDefault="00DD3BCA" w:rsidP="00DD3BCA">
      <w:pPr>
        <w:pStyle w:val="ListParagraph"/>
        <w:numPr>
          <w:ilvl w:val="1"/>
          <w:numId w:val="1"/>
        </w:numPr>
      </w:pPr>
      <w:r>
        <w:t>Change URL</w:t>
      </w:r>
    </w:p>
    <w:p w14:paraId="6CEF85E4" w14:textId="27FD0A53" w:rsidR="00DD3BCA" w:rsidRDefault="00111A18" w:rsidP="00DD3BCA">
      <w:pPr>
        <w:pStyle w:val="ListParagraph"/>
        <w:numPr>
          <w:ilvl w:val="0"/>
          <w:numId w:val="1"/>
        </w:numPr>
      </w:pPr>
      <w:r>
        <w:t>On RStudio</w:t>
      </w:r>
    </w:p>
    <w:p w14:paraId="3181E746" w14:textId="0FBD2000" w:rsidR="00111A18" w:rsidRDefault="00111A18" w:rsidP="00111A18">
      <w:pPr>
        <w:pStyle w:val="ListParagraph"/>
        <w:numPr>
          <w:ilvl w:val="1"/>
          <w:numId w:val="1"/>
        </w:numPr>
      </w:pPr>
      <w:r>
        <w:t>Update URL</w:t>
      </w:r>
    </w:p>
    <w:p w14:paraId="53493EDA" w14:textId="320A9874" w:rsidR="005A1058" w:rsidRDefault="005A1058" w:rsidP="005A1058">
      <w:r>
        <w:t>To update</w:t>
      </w:r>
    </w:p>
    <w:p w14:paraId="58A4FECD" w14:textId="63065726" w:rsidR="00F26E7E" w:rsidRDefault="00F26E7E" w:rsidP="005A1058">
      <w:pPr>
        <w:pStyle w:val="ListParagraph"/>
        <w:numPr>
          <w:ilvl w:val="0"/>
          <w:numId w:val="2"/>
        </w:numPr>
      </w:pPr>
      <w:r>
        <w:t>In R Studio</w:t>
      </w:r>
    </w:p>
    <w:p w14:paraId="054A35EF" w14:textId="505E26FC" w:rsidR="00F26E7E" w:rsidRDefault="00F26E7E" w:rsidP="00F26E7E">
      <w:pPr>
        <w:pStyle w:val="ListParagraph"/>
        <w:numPr>
          <w:ilvl w:val="1"/>
          <w:numId w:val="2"/>
        </w:numPr>
      </w:pPr>
      <w:r>
        <w:t>Make changes</w:t>
      </w:r>
    </w:p>
    <w:p w14:paraId="470A67B7" w14:textId="72219670" w:rsidR="000F4572" w:rsidRDefault="000F4572" w:rsidP="00F26E7E">
      <w:pPr>
        <w:pStyle w:val="ListParagraph"/>
        <w:numPr>
          <w:ilvl w:val="1"/>
          <w:numId w:val="2"/>
        </w:numPr>
      </w:pPr>
      <w:r>
        <w:t>Save</w:t>
      </w:r>
    </w:p>
    <w:p w14:paraId="328E2D6C" w14:textId="4D252075" w:rsidR="000F4572" w:rsidRDefault="00111A18" w:rsidP="000F4572">
      <w:pPr>
        <w:pStyle w:val="ListParagraph"/>
        <w:numPr>
          <w:ilvl w:val="1"/>
          <w:numId w:val="2"/>
        </w:numPr>
      </w:pPr>
      <w:proofErr w:type="spellStart"/>
      <w:r>
        <w:t>blogdown</w:t>
      </w:r>
      <w:proofErr w:type="spellEnd"/>
      <w:r>
        <w:t>::</w:t>
      </w:r>
      <w:proofErr w:type="spellStart"/>
      <w:r>
        <w:t>serve_site</w:t>
      </w:r>
      <w:proofErr w:type="spellEnd"/>
      <w:r>
        <w:t>()</w:t>
      </w:r>
    </w:p>
    <w:p w14:paraId="245AF6F5" w14:textId="38CEAC45" w:rsidR="000F4572" w:rsidRDefault="000F4572" w:rsidP="000F4572">
      <w:pPr>
        <w:pStyle w:val="ListParagraph"/>
        <w:numPr>
          <w:ilvl w:val="1"/>
          <w:numId w:val="2"/>
        </w:numPr>
      </w:pPr>
      <w:r>
        <w:t xml:space="preserve">Check update on </w:t>
      </w:r>
      <w:proofErr w:type="spellStart"/>
      <w:r>
        <w:t>Netlify</w:t>
      </w:r>
      <w:proofErr w:type="spellEnd"/>
    </w:p>
    <w:p w14:paraId="458B3CCA" w14:textId="53F88FB3" w:rsidR="000F4572" w:rsidRDefault="000F4572" w:rsidP="000F4572">
      <w:r>
        <w:t>Sites</w:t>
      </w:r>
    </w:p>
    <w:p w14:paraId="01ADA7E3" w14:textId="6BB39F1E" w:rsidR="000F4572" w:rsidRDefault="000F4572" w:rsidP="000F4572">
      <w:pPr>
        <w:pStyle w:val="ListParagraph"/>
        <w:numPr>
          <w:ilvl w:val="0"/>
          <w:numId w:val="3"/>
        </w:numPr>
      </w:pPr>
      <w:hyperlink r:id="rId6" w:history="1">
        <w:r>
          <w:rPr>
            <w:rStyle w:val="Hyperlink"/>
          </w:rPr>
          <w:t>https://www.storybench.org/how-to-build-a-website-with-blogdown-in-r/</w:t>
        </w:r>
      </w:hyperlink>
    </w:p>
    <w:p w14:paraId="64EC29BF" w14:textId="75E92E16" w:rsidR="000F4572" w:rsidRDefault="000F4572" w:rsidP="000F4572">
      <w:pPr>
        <w:pStyle w:val="ListParagraph"/>
        <w:numPr>
          <w:ilvl w:val="0"/>
          <w:numId w:val="3"/>
        </w:numPr>
      </w:pPr>
      <w:hyperlink r:id="rId7" w:history="1">
        <w:r>
          <w:rPr>
            <w:rStyle w:val="Hyperlink"/>
          </w:rPr>
          <w:t>https://r-bio.github.io/intro-git-rstudio/</w:t>
        </w:r>
      </w:hyperlink>
    </w:p>
    <w:p w14:paraId="0D99FAB4" w14:textId="4234FD80" w:rsidR="000F4572" w:rsidRDefault="000F4572" w:rsidP="000F4572">
      <w:pPr>
        <w:pStyle w:val="ListParagraph"/>
        <w:numPr>
          <w:ilvl w:val="0"/>
          <w:numId w:val="3"/>
        </w:numPr>
      </w:pPr>
      <w:hyperlink r:id="rId8" w:history="1">
        <w:r>
          <w:rPr>
            <w:rStyle w:val="Hyperlink"/>
          </w:rPr>
          <w:t>https://rstudio.github.io/distill/website.html</w:t>
        </w:r>
      </w:hyperlink>
    </w:p>
    <w:p w14:paraId="6608AAC5" w14:textId="5A64BBC7" w:rsidR="000F4572" w:rsidRDefault="000F4572" w:rsidP="000F4572">
      <w:pPr>
        <w:pStyle w:val="ListParagraph"/>
        <w:numPr>
          <w:ilvl w:val="0"/>
          <w:numId w:val="3"/>
        </w:numPr>
      </w:pPr>
      <w:hyperlink r:id="rId9" w:history="1">
        <w:r>
          <w:rPr>
            <w:rStyle w:val="Hyperlink"/>
          </w:rPr>
          <w:t>https://bookdown.org/yihui/blogdown/</w:t>
        </w:r>
      </w:hyperlink>
    </w:p>
    <w:p w14:paraId="6584A1F3" w14:textId="5F2CB468" w:rsidR="000F4572" w:rsidRDefault="000F4572" w:rsidP="000F4572">
      <w:pPr>
        <w:pStyle w:val="ListParagraph"/>
        <w:numPr>
          <w:ilvl w:val="0"/>
          <w:numId w:val="3"/>
        </w:numPr>
      </w:pPr>
      <w:hyperlink r:id="rId10" w:history="1">
        <w:r>
          <w:rPr>
            <w:rStyle w:val="Hyperlink"/>
          </w:rPr>
          <w:t>https://www.emilyzabor.com/tutorials/rmarkdown_websites_tutorial.html</w:t>
        </w:r>
      </w:hyperlink>
    </w:p>
    <w:p w14:paraId="5111F38A" w14:textId="52AC694B" w:rsidR="000F4572" w:rsidRDefault="000F4572" w:rsidP="000F4572">
      <w:pPr>
        <w:pStyle w:val="ListParagraph"/>
        <w:numPr>
          <w:ilvl w:val="0"/>
          <w:numId w:val="3"/>
        </w:numPr>
      </w:pPr>
      <w:hyperlink r:id="rId11" w:history="1">
        <w:r>
          <w:rPr>
            <w:rStyle w:val="Hyperlink"/>
          </w:rPr>
          <w:t>https://www.youtube.com/watch?v=8hrJ4oN1u_8</w:t>
        </w:r>
      </w:hyperlink>
    </w:p>
    <w:p w14:paraId="3B5053D7" w14:textId="00C5560B" w:rsidR="000F4572" w:rsidRDefault="000F4572" w:rsidP="000F4572">
      <w:pPr>
        <w:pStyle w:val="ListParagraph"/>
        <w:numPr>
          <w:ilvl w:val="0"/>
          <w:numId w:val="3"/>
        </w:numPr>
      </w:pPr>
      <w:hyperlink r:id="rId12" w:history="1">
        <w:r>
          <w:rPr>
            <w:rStyle w:val="Hyperlink"/>
          </w:rPr>
          <w:t>https://alison.rbind.io/post/2019-03-04-hugo-troubleshooting/</w:t>
        </w:r>
      </w:hyperlink>
      <w:bookmarkStart w:id="0" w:name="_GoBack"/>
      <w:bookmarkEnd w:id="0"/>
    </w:p>
    <w:sectPr w:rsidR="000F45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B8721F"/>
    <w:multiLevelType w:val="hybridMultilevel"/>
    <w:tmpl w:val="05F03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A014D3"/>
    <w:multiLevelType w:val="hybridMultilevel"/>
    <w:tmpl w:val="2B9A3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D462D8"/>
    <w:multiLevelType w:val="hybridMultilevel"/>
    <w:tmpl w:val="5576065C"/>
    <w:lvl w:ilvl="0" w:tplc="7652B7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jU0NjMxsTS0NDZQ0lEKTi0uzszPAykwrgUA0BH+ASwAAAA="/>
  </w:docVars>
  <w:rsids>
    <w:rsidRoot w:val="005A1058"/>
    <w:rsid w:val="000F4572"/>
    <w:rsid w:val="00111A18"/>
    <w:rsid w:val="00426F0A"/>
    <w:rsid w:val="005A1058"/>
    <w:rsid w:val="008C35CE"/>
    <w:rsid w:val="00AF63CA"/>
    <w:rsid w:val="00B525D4"/>
    <w:rsid w:val="00DD3BCA"/>
    <w:rsid w:val="00E86881"/>
    <w:rsid w:val="00F26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3BE72"/>
  <w15:chartTrackingRefBased/>
  <w15:docId w15:val="{D82330A9-7633-45D0-BB93-4885A7FFC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05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A105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github.io/distill/website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-bio.github.io/intro-git-rstudio/" TargetMode="External"/><Relationship Id="rId12" Type="http://schemas.openxmlformats.org/officeDocument/2006/relationships/hyperlink" Target="https://alison.rbind.io/post/2019-03-04-hugo-troubleshoot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torybench.org/how-to-build-a-website-with-blogdown-in-r/" TargetMode="External"/><Relationship Id="rId11" Type="http://schemas.openxmlformats.org/officeDocument/2006/relationships/hyperlink" Target="https://www.youtube.com/watch?v=8hrJ4oN1u_8" TargetMode="External"/><Relationship Id="rId5" Type="http://schemas.openxmlformats.org/officeDocument/2006/relationships/hyperlink" Target="https://themes.gohugo.io/" TargetMode="External"/><Relationship Id="rId10" Type="http://schemas.openxmlformats.org/officeDocument/2006/relationships/hyperlink" Target="https://www.emilyzabor.com/tutorials/rmarkdown_websites_tutoria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ookdown.org/yihui/blogdow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Broussard</dc:creator>
  <cp:keywords/>
  <dc:description/>
  <cp:lastModifiedBy>Nicholas Broussard</cp:lastModifiedBy>
  <cp:revision>6</cp:revision>
  <dcterms:created xsi:type="dcterms:W3CDTF">2020-01-31T06:18:00Z</dcterms:created>
  <dcterms:modified xsi:type="dcterms:W3CDTF">2020-01-31T16:02:00Z</dcterms:modified>
</cp:coreProperties>
</file>